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09D435"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w:t>
      </w:r>
      <w:r w:rsidR="00A91B6D">
        <w:rPr>
          <w:rFonts w:ascii="Times New Roman" w:hAnsi="Times New Roman"/>
          <w:sz w:val="24"/>
          <w:szCs w:val="24"/>
        </w:rPr>
        <w:t xml:space="preserve">, </w:t>
      </w:r>
      <w:r w:rsidR="00A91B6D">
        <w:t>monolingual</w:t>
      </w:r>
      <w:r w:rsidRPr="00E3179D">
        <w:rPr>
          <w:rFonts w:ascii="Times New Roman" w:hAnsi="Times New Roman"/>
          <w:sz w:val="24"/>
          <w:szCs w:val="24"/>
        </w:rPr>
        <w:t xml:space="preser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and hearing ASL</w:t>
      </w:r>
      <w:r w:rsidR="00267EEE">
        <w:rPr>
          <w:rFonts w:ascii="Times New Roman" w:hAnsi="Times New Roman"/>
          <w:sz w:val="24"/>
          <w:szCs w:val="24"/>
        </w:rPr>
        <w:t>-</w:t>
      </w:r>
      <w:r w:rsidR="00583D6F">
        <w:rPr>
          <w:rFonts w:ascii="Times New Roman" w:hAnsi="Times New Roman"/>
          <w:sz w:val="24"/>
          <w:szCs w:val="24"/>
        </w:rPr>
        <w:t xml:space="preserve">learners showed </w:t>
      </w:r>
      <w:r w:rsidR="00583D6F"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5E3ED451"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w:t>
      </w:r>
      <w:r w:rsidR="00D0523D">
        <w:t>comprehension</w:t>
      </w:r>
      <w:r w:rsidR="00775D5E">
        <w:t xml:space="preserve"> by very young children learning</w:t>
      </w:r>
      <w:r w:rsidR="00583D6F">
        <w:t xml:space="preserve"> a visual language</w:t>
      </w:r>
      <w:r w:rsidR="00775D5E">
        <w:t>:</w:t>
      </w:r>
      <w:r w:rsidR="001E4DC6" w:rsidRPr="00E3179D">
        <w:t xml:space="preserve"> </w:t>
      </w:r>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in </w:t>
      </w:r>
      <w:r w:rsidRPr="00E3179D">
        <w:lastRenderedPageBreak/>
        <w:t>processing skill among ASL-</w:t>
      </w:r>
      <w:r w:rsidR="00775D5E">
        <w:t xml:space="preserve">learning children </w:t>
      </w:r>
      <w:r w:rsidRPr="00E3179D">
        <w:t>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565CD041" w:rsidR="00E02D09" w:rsidRPr="00F337E2" w:rsidRDefault="00DE4034" w:rsidP="00E02D09">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 xml:space="preserve">This </w:t>
      </w:r>
      <w:r w:rsidR="00DE3420">
        <w:rPr>
          <w:color w:val="222222"/>
          <w:shd w:val="clear" w:color="auto" w:fill="FFFFFF"/>
        </w:rPr>
        <w:t xml:space="preserve">sample </w:t>
      </w:r>
      <w:r w:rsidR="001872E0">
        <w:rPr>
          <w:color w:val="222222"/>
          <w:shd w:val="clear" w:color="auto" w:fill="FFFFFF"/>
        </w:rPr>
        <w:t xml:space="preserve">consisted of </w:t>
      </w:r>
      <w:r w:rsidR="00DE3420">
        <w:rPr>
          <w:color w:val="222222"/>
          <w:shd w:val="clear" w:color="auto" w:fill="FFFFFF"/>
        </w:rPr>
        <w:t xml:space="preserve">deaf and hearing children born </w:t>
      </w:r>
      <w:r w:rsidR="00DE3420">
        <w:t xml:space="preserve">to deaf parents </w:t>
      </w:r>
      <w:r w:rsidR="001872E0">
        <w:t xml:space="preserve">who used </w:t>
      </w:r>
      <w:r w:rsidR="00DE3420">
        <w:t xml:space="preserve">ASL </w:t>
      </w:r>
      <w:r w:rsidR="001872E0">
        <w:t xml:space="preserve">as </w:t>
      </w:r>
      <w:r w:rsidR="00DE3420">
        <w:t xml:space="preserve">the primary language in the home.  </w:t>
      </w:r>
      <w:r w:rsidRPr="00E3179D">
        <w:t>All children</w:t>
      </w:r>
      <w:r w:rsidR="001C1283">
        <w:t xml:space="preserve">, </w:t>
      </w:r>
      <w:commentRangeStart w:id="0"/>
      <w:r w:rsidR="001C1283">
        <w:t>regardless of hearing status</w:t>
      </w:r>
      <w:commentRangeEnd w:id="0"/>
      <w:r w:rsidR="00A91B6D">
        <w:rPr>
          <w:rStyle w:val="CommentReference"/>
        </w:rPr>
        <w:commentReference w:id="0"/>
      </w:r>
      <w:r w:rsidR="001C1283">
        <w:t>,</w:t>
      </w:r>
      <w:r w:rsidRPr="00E3179D">
        <w:t xml:space="preserve"> were exposed to ASL from birth through extensive interaction with at least one fluent ASL caregiver</w:t>
      </w:r>
      <w:r w:rsidR="00DE3420">
        <w:rPr>
          <w:color w:val="222222"/>
          <w:shd w:val="clear" w:color="auto" w:fill="FFFFFF"/>
        </w:rPr>
        <w:t xml:space="preserve">,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r w:rsidR="000745A5">
        <w:rPr>
          <w:color w:val="222222"/>
          <w:shd w:val="clear" w:color="auto" w:fill="FFFFFF"/>
        </w:rPr>
        <w:t>25</w:t>
      </w:r>
      <w:r w:rsidR="00D2635C">
        <w:rPr>
          <w:color w:val="222222"/>
          <w:shd w:val="clear" w:color="auto" w:fill="FFFFFF"/>
        </w:rPr>
        <w:t xml:space="preserve"> of </w:t>
      </w:r>
      <w:r w:rsidR="000745A5">
        <w:rPr>
          <w:color w:val="222222"/>
          <w:shd w:val="clear" w:color="auto" w:fill="FFFFFF"/>
        </w:rPr>
        <w:t>29</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w:t>
      </w:r>
      <w:r w:rsidR="00E02D09" w:rsidRPr="00E02D09">
        <w:rPr>
          <w:color w:val="222222"/>
          <w:shd w:val="clear" w:color="auto" w:fill="FFFFFF"/>
        </w:rPr>
        <w:lastRenderedPageBreak/>
        <w:t xml:space="preserve">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DE3420">
        <w:rPr>
          <w:color w:val="222222"/>
          <w:shd w:val="clear" w:color="auto" w:fill="FFFFFF"/>
        </w:rPr>
        <w:t xml:space="preserve">). </w:t>
      </w:r>
      <w:r w:rsidRPr="00E3179D">
        <w:rPr>
          <w:color w:val="222222"/>
        </w:rPr>
        <w:t xml:space="preserve">Adult participants were all fluent signers who reported using ASL as their primary method of communication. </w:t>
      </w:r>
    </w:p>
    <w:p w14:paraId="3E930D7D" w14:textId="3E085689"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commentRangeStart w:id="1"/>
      <w:ins w:id="2" w:author="Kyle MacDonald" w:date="2016-09-20T15:22:00Z">
        <w:r w:rsidR="001F4EA0">
          <w:t>Native ASL-learners are an</w:t>
        </w:r>
        <w:r w:rsidR="001F4EA0" w:rsidRPr="00E3179D">
          <w:t xml:space="preserve"> </w:t>
        </w:r>
        <w:r w:rsidR="001F4EA0">
          <w:t xml:space="preserve">extremely </w:t>
        </w:r>
        <w:r w:rsidR="001F4EA0" w:rsidRPr="00E3179D">
          <w:t xml:space="preserve">difficult </w:t>
        </w:r>
        <w:r w:rsidR="001F4EA0">
          <w:t xml:space="preserve">population </w:t>
        </w:r>
        <w:r w:rsidR="001F4EA0" w:rsidRPr="00E3179D">
          <w:t>to recruit</w:t>
        </w:r>
        <w:r w:rsidR="001F4EA0">
          <w:t xml:space="preserve">. The incidence of deafness at birth in the US is only .002-.003%, and less than </w:t>
        </w:r>
      </w:ins>
      <w:ins w:id="3" w:author="Kyle MacDonald" w:date="2016-09-20T15:39:00Z">
        <w:r w:rsidR="000C693A">
          <w:t>10%</w:t>
        </w:r>
      </w:ins>
      <w:ins w:id="4" w:author="Kyle MacDonald" w:date="2016-09-20T15:22:00Z">
        <w:r w:rsidR="001F4EA0">
          <w:t xml:space="preserve"> of the 2-3 per 1000 children born </w:t>
        </w:r>
      </w:ins>
      <w:ins w:id="5" w:author="Kyle MacDonald" w:date="2016-09-20T16:00:00Z">
        <w:r w:rsidR="00DF608F">
          <w:t>with hearing loss</w:t>
        </w:r>
      </w:ins>
      <w:ins w:id="6" w:author="Kyle MacDonald" w:date="2016-09-20T15:22:00Z">
        <w:r w:rsidR="001F4EA0">
          <w:t xml:space="preserve"> have a deaf parent who is likely to be fluent in ASL </w:t>
        </w:r>
        <w:r w:rsidR="001F4EA0" w:rsidRPr="00E3179D">
          <w:t>(Mitchell &amp; Karchmer, 2004).</w:t>
        </w:r>
        <w:r w:rsidR="001F4EA0">
          <w:t xml:space="preserve"> Moreover, a rapidly increasing number of </w:t>
        </w:r>
        <w:r w:rsidR="001F4EA0" w:rsidRPr="00790B2B">
          <w:t xml:space="preserve">deaf infants </w:t>
        </w:r>
        <w:r w:rsidR="001F4EA0">
          <w:t xml:space="preserve">receive </w:t>
        </w:r>
        <w:r w:rsidR="001F4EA0" w:rsidRPr="00790B2B">
          <w:t>cochlear implants</w:t>
        </w:r>
        <w:r w:rsidR="001F4EA0">
          <w:t xml:space="preserve"> and are </w:t>
        </w:r>
        <w:r w:rsidR="001F4EA0" w:rsidRPr="00790B2B">
          <w:t>raise</w:t>
        </w:r>
        <w:r w:rsidR="001F4EA0">
          <w:t>d in exclusively</w:t>
        </w:r>
        <w:r w:rsidR="001F4EA0" w:rsidRPr="00790B2B">
          <w:t xml:space="preserve"> oral language</w:t>
        </w:r>
        <w:r w:rsidR="001F4EA0">
          <w:t xml:space="preserve"> environments, further reducing the population of</w:t>
        </w:r>
      </w:ins>
      <w:ins w:id="7" w:author="Kyle MacDonald" w:date="2016-09-20T15:59:00Z">
        <w:r w:rsidR="00DF608F">
          <w:t xml:space="preserve"> potential</w:t>
        </w:r>
      </w:ins>
      <w:ins w:id="8" w:author="Kyle MacDonald" w:date="2016-09-20T15:22:00Z">
        <w:r w:rsidR="001F4EA0">
          <w:t xml:space="preserve"> </w:t>
        </w:r>
      </w:ins>
      <w:ins w:id="9" w:author="Kyle MacDonald" w:date="2016-09-20T16:14:00Z">
        <w:r w:rsidR="00246043">
          <w:t xml:space="preserve">native </w:t>
        </w:r>
      </w:ins>
      <w:ins w:id="10" w:author="Kyle MacDonald" w:date="2016-09-20T15:22:00Z">
        <w:r w:rsidR="001F4EA0">
          <w:t xml:space="preserve">ASL-learners. </w:t>
        </w:r>
      </w:ins>
      <w:commentRangeEnd w:id="1"/>
      <w:ins w:id="11" w:author="Kyle MacDonald" w:date="2016-09-20T22:45:00Z">
        <w:r w:rsidR="00866FB8">
          <w:rPr>
            <w:rStyle w:val="CommentReference"/>
          </w:rPr>
          <w:commentReference w:id="1"/>
        </w:r>
      </w:ins>
      <w:r w:rsidR="00057040">
        <w:rPr>
          <w:color w:val="222222"/>
        </w:rPr>
        <w:t xml:space="preserve">We should note that </w:t>
      </w:r>
      <w:r w:rsidR="00057040">
        <w:t xml:space="preserve">an </w:t>
      </w:r>
      <w:r w:rsidR="00A152B2">
        <w:t>additional 17</w:t>
      </w:r>
      <w:r w:rsidRPr="00E3179D">
        <w:t xml:space="preserve"> child participants were tested but not included in the analyses because </w:t>
      </w:r>
      <w:r w:rsidR="003F1661">
        <w:t>it was later determined that they</w:t>
      </w:r>
      <w:r w:rsidR="003F1661" w:rsidRPr="00E3179D">
        <w:t xml:space="preserve"> </w:t>
      </w:r>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Vocabulary size was computed as the number of signs reported to be produced</w:t>
      </w:r>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w:t>
      </w:r>
      <w:r w:rsidRPr="00E3179D">
        <w:lastRenderedPageBreak/>
        <w:t xml:space="preserve">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3" w:name="apparatus"/>
      <w:bookmarkStart w:id="14" w:name="trial-structure"/>
      <w:bookmarkStart w:id="15" w:name="linguistic-and-visual-stimuli"/>
      <w:bookmarkEnd w:id="13"/>
      <w:bookmarkEnd w:id="14"/>
      <w:bookmarkEnd w:id="15"/>
      <w:r w:rsidRPr="00E3179D">
        <w:rPr>
          <w:rFonts w:cs="Times New Roman"/>
          <w:szCs w:val="24"/>
        </w:rPr>
        <w:t>Procedure</w:t>
      </w:r>
    </w:p>
    <w:p w14:paraId="166914DA" w14:textId="4629295D"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interspersed to maintain children’s interest.</w:t>
      </w:r>
    </w:p>
    <w:p w14:paraId="5851B541" w14:textId="702CBC4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r w:rsidRPr="009E3088">
        <w:rPr>
          <w:i/>
        </w:rPr>
        <w:t>wh</w:t>
      </w:r>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16" w:name="coding-and-reliability"/>
      <w:bookmarkEnd w:id="16"/>
    </w:p>
    <w:p w14:paraId="05B0D37A" w14:textId="77777777" w:rsidR="00DE4034" w:rsidRPr="00E3179D" w:rsidRDefault="00DE4034" w:rsidP="001872E0">
      <w:pPr>
        <w:pStyle w:val="ImageCaption"/>
        <w:spacing w:before="120" w:after="0"/>
        <w:jc w:val="center"/>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 xml:space="preserve">10 </w:t>
      </w:r>
      <w:r w:rsidRPr="00E3179D">
        <w:lastRenderedPageBreak/>
        <w:t>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the middle 90% (600-2500 ms)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w:t>
      </w:r>
      <w:r w:rsidR="00E3179D" w:rsidRPr="00E3179D">
        <w:lastRenderedPageBreak/>
        <w:t xml:space="preserve">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Tanenhaus, Magnuson, Dahan,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 xml:space="preserve">Bayes </w:t>
      </w:r>
      <w:r w:rsidRPr="00E3179D">
        <w:rPr>
          <w:color w:val="000000"/>
        </w:rPr>
        <w:lastRenderedPageBreak/>
        <w:t>Factor (BF) computed via the Savage-Dickey method (</w:t>
      </w:r>
      <w:r w:rsidRPr="00E3179D">
        <w:rPr>
          <w:color w:val="222222"/>
          <w:shd w:val="clear" w:color="auto" w:fill="FFFFFF"/>
        </w:rPr>
        <w:t>Wagenmakers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10FDA493" w14:textId="77777777" w:rsidR="00736D0E" w:rsidRDefault="00736D0E" w:rsidP="00FF70F2">
      <w:pPr>
        <w:pStyle w:val="Heading2"/>
        <w:rPr>
          <w:rFonts w:cs="Times New Roman"/>
          <w:szCs w:val="24"/>
        </w:rPr>
      </w:pP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ms interval of the stimulus sentence. At the onset of </w:t>
      </w:r>
      <w:r w:rsidR="005E4FAB" w:rsidRPr="00E3179D">
        <w:lastRenderedPageBreak/>
        <w:t>the target sign, all participants were looking at the signer</w:t>
      </w:r>
      <w:r w:rsidR="005E4FAB">
        <w:t xml:space="preserve"> on all trials</w:t>
      </w:r>
      <w:r w:rsidR="005E4FAB" w:rsidRPr="00E3179D">
        <w:t xml:space="preserve">. As the </w:t>
      </w:r>
      <w:r w:rsidR="00C46B1C">
        <w:t xml:space="preserve">target </w:t>
      </w:r>
      <w:r w:rsidR="005E4FAB" w:rsidRPr="00E3179D">
        <w:t>sign unfolded, mean proportion looking to the signer decreased rapidly as participants shifted their</w:t>
      </w:r>
    </w:p>
    <w:p w14:paraId="69145391" w14:textId="18EB8A45" w:rsidR="00B81369" w:rsidRPr="00E3179D" w:rsidRDefault="00D0369E" w:rsidP="001872E0">
      <w:pPr>
        <w:spacing w:line="240" w:lineRule="auto"/>
        <w:ind w:firstLine="0"/>
        <w:jc w:val="center"/>
        <w:rPr>
          <w:b/>
          <w:i/>
        </w:rPr>
      </w:pPr>
      <w:commentRangeStart w:id="17"/>
      <w:r>
        <w:rPr>
          <w:b/>
          <w:i/>
          <w:noProof/>
        </w:rPr>
        <w:drawing>
          <wp:inline distT="0" distB="0" distL="0" distR="0" wp14:anchorId="0B8A519B" wp14:editId="0105BC74">
            <wp:extent cx="5600700" cy="2896252"/>
            <wp:effectExtent l="0" t="0" r="0" b="0"/>
            <wp:docPr id="12" name="Picture 12" descr="Macintosh HD:Users:kmacdonald:Documents:Projects:SOL:SOL-GIT:paper:sol-figs:coda-deaf-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sol-figs:coda-deaf-timecourse-b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560" b="3647"/>
                    <a:stretch/>
                  </pic:blipFill>
                  <pic:spPr bwMode="auto">
                    <a:xfrm>
                      <a:off x="0" y="0"/>
                      <a:ext cx="5600700" cy="28962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17"/>
      <w:r w:rsidR="00866FB8">
        <w:rPr>
          <w:rStyle w:val="CommentReference"/>
        </w:rPr>
        <w:commentReference w:id="17"/>
      </w:r>
    </w:p>
    <w:p w14:paraId="7D9359DE" w14:textId="1E8B1801" w:rsidR="00736D0E" w:rsidRDefault="00B81369" w:rsidP="00B81369">
      <w:pPr>
        <w:spacing w:line="240" w:lineRule="auto"/>
        <w:ind w:firstLine="0"/>
        <w:rPr>
          <w:i/>
        </w:rPr>
      </w:pPr>
      <w:r w:rsidRPr="00E3179D">
        <w:rPr>
          <w:b/>
          <w:i/>
        </w:rPr>
        <w:t xml:space="preserve">Figure </w:t>
      </w:r>
      <w:r>
        <w:rPr>
          <w:b/>
          <w:i/>
        </w:rPr>
        <w:t>2</w:t>
      </w:r>
      <w:r w:rsidRPr="00E3179D">
        <w:rPr>
          <w:b/>
          <w:i/>
        </w:rPr>
        <w:t xml:space="preserve">. </w:t>
      </w:r>
      <w:r w:rsidRPr="00E3179D">
        <w:rPr>
          <w:i/>
        </w:rPr>
        <w:t>The time course of looking behavior for young deaf and hearing ASL-learners. The curves show mean proportion looking to the signer (</w:t>
      </w:r>
      <w:r w:rsidR="00D0369E">
        <w:rPr>
          <w:i/>
        </w:rPr>
        <w:t>dark grey</w:t>
      </w:r>
      <w:r w:rsidRPr="00E3179D">
        <w:rPr>
          <w:i/>
        </w:rPr>
        <w:t>), the target image (</w:t>
      </w:r>
      <w:r w:rsidR="00D0369E">
        <w:rPr>
          <w:i/>
        </w:rPr>
        <w:t>black</w:t>
      </w:r>
      <w:r w:rsidRPr="00E3179D">
        <w:rPr>
          <w:i/>
        </w:rPr>
        <w:t>), and the distracter image (</w:t>
      </w:r>
      <w:r w:rsidR="00D0369E">
        <w:rPr>
          <w:i/>
        </w:rPr>
        <w:t>light grey</w:t>
      </w:r>
      <w:r w:rsidRPr="00E3179D">
        <w:rPr>
          <w:i/>
        </w:rPr>
        <w:t xml:space="preserve">).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rsidP="001872E0">
      <w:pPr>
        <w:spacing w:line="240" w:lineRule="auto"/>
        <w:ind w:firstLine="0"/>
      </w:pPr>
    </w:p>
    <w:p w14:paraId="153B3B15" w14:textId="4DAADC62" w:rsidR="005E4FAB" w:rsidRDefault="005E4FAB" w:rsidP="00B81369">
      <w:pPr>
        <w:ind w:firstLine="0"/>
      </w:pPr>
      <w:r w:rsidRPr="00E3179D">
        <w:t>gaz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back to the signer, reflected by the increase in proportion looking to signer around 2000 ms after target noun onset.</w:t>
      </w:r>
    </w:p>
    <w:p w14:paraId="73B9C746" w14:textId="59248E9E" w:rsidR="00B81369" w:rsidRPr="00E3179D" w:rsidRDefault="00FF70F2" w:rsidP="001872E0">
      <w:pPr>
        <w:rPr>
          <w:i/>
        </w:rPr>
      </w:pPr>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w:t>
      </w:r>
      <w:r w:rsidRPr="00E3179D">
        <w:lastRenderedPageBreak/>
        <w:t xml:space="preserve">including zero for both models. Moreover, the Bayes Factor </w:t>
      </w:r>
      <w:r w:rsidR="000D40C6">
        <w:t xml:space="preserve">slightly </w:t>
      </w:r>
      <w:r w:rsidRPr="00E3179D">
        <w:t>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37AA07E5" w14:textId="77777777" w:rsidR="00736D0E" w:rsidRDefault="00736D0E"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34DF3D98" w14:textId="60DD7F90" w:rsidR="00E3179D" w:rsidRPr="00E3179D" w:rsidRDefault="00C25D0A" w:rsidP="001872E0">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ms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0379414" w:rsidR="00E3179D" w:rsidRPr="00E3179D" w:rsidRDefault="00D0369E" w:rsidP="001872E0">
      <w:pPr>
        <w:pStyle w:val="FootnoteText"/>
        <w:rPr>
          <w:rFonts w:ascii="Times New Roman" w:hAnsi="Times New Roman" w:cs="Times New Roman"/>
          <w:noProof/>
        </w:rPr>
      </w:pPr>
      <w:commentRangeStart w:id="18"/>
      <w:r>
        <w:rPr>
          <w:rFonts w:ascii="Times New Roman" w:hAnsi="Times New Roman" w:cs="Times New Roman"/>
          <w:b/>
          <w:noProof/>
        </w:rPr>
        <w:lastRenderedPageBreak/>
        <w:drawing>
          <wp:inline distT="0" distB="0" distL="0" distR="0" wp14:anchorId="35AF9287" wp14:editId="0F2C75A6">
            <wp:extent cx="6057900" cy="2727960"/>
            <wp:effectExtent l="0" t="0" r="12700" b="0"/>
            <wp:docPr id="11" name="Picture 11" descr="Macintosh HD:Users:kmacdonald:Documents:Projects:SOL:SOL-GIT:paper:sol-figs: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timecourse-bw.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74" b="13069"/>
                    <a:stretch/>
                  </pic:blipFill>
                  <pic:spPr bwMode="auto">
                    <a:xfrm>
                      <a:off x="0" y="0"/>
                      <a:ext cx="6057900" cy="2727960"/>
                    </a:xfrm>
                    <a:prstGeom prst="rect">
                      <a:avLst/>
                    </a:prstGeom>
                    <a:noFill/>
                    <a:ln>
                      <a:noFill/>
                    </a:ln>
                    <a:extLst>
                      <a:ext uri="{53640926-AAD7-44d8-BBD7-CCE9431645EC}">
                        <a14:shadowObscured xmlns:a14="http://schemas.microsoft.com/office/drawing/2010/main"/>
                      </a:ext>
                    </a:extLst>
                  </pic:spPr>
                </pic:pic>
              </a:graphicData>
            </a:graphic>
          </wp:inline>
        </w:drawing>
      </w:r>
      <w:commentRangeEnd w:id="18"/>
      <w:r w:rsidR="009C1B0D">
        <w:rPr>
          <w:rStyle w:val="CommentReference"/>
          <w:rFonts w:ascii="Times New Roman" w:eastAsia="Times New Roman" w:hAnsi="Times New Roman" w:cs="Times New Roman"/>
        </w:rPr>
        <w:commentReference w:id="18"/>
      </w:r>
      <w:r w:rsidR="00E3179D" w:rsidRPr="00E3179D">
        <w:rPr>
          <w:rFonts w:ascii="Times New Roman" w:hAnsi="Times New Roman" w:cs="Times New Roman"/>
          <w:b/>
        </w:rPr>
        <w:t xml:space="preserve">Figure </w:t>
      </w:r>
      <w:r w:rsidR="00C25D0A">
        <w:rPr>
          <w:rFonts w:ascii="Times New Roman" w:hAnsi="Times New Roman" w:cs="Times New Roman"/>
          <w:b/>
        </w:rPr>
        <w:t>3</w:t>
      </w:r>
      <w:r w:rsidR="00E3179D" w:rsidRPr="00E3179D">
        <w:rPr>
          <w:rFonts w:ascii="Times New Roman" w:hAnsi="Times New Roman" w:cs="Times New Roman"/>
          <w:b/>
        </w:rPr>
        <w:t xml:space="preserve">: </w:t>
      </w:r>
      <w:r w:rsidR="00E3179D" w:rsidRPr="00E3179D">
        <w:rPr>
          <w:rFonts w:ascii="Times New Roman" w:hAnsi="Times New Roman" w:cs="Times New Roman"/>
          <w:i/>
        </w:rPr>
        <w:t>An overview of the time course of looking behavior for younger children, older children, and adults. The curves show the raw proportion looking to the signer (</w:t>
      </w:r>
      <w:r>
        <w:rPr>
          <w:rFonts w:ascii="Times New Roman" w:hAnsi="Times New Roman" w:cs="Times New Roman"/>
          <w:i/>
        </w:rPr>
        <w:t>dark grey</w:t>
      </w:r>
      <w:r w:rsidR="00E3179D" w:rsidRPr="00E3179D">
        <w:rPr>
          <w:rFonts w:ascii="Times New Roman" w:hAnsi="Times New Roman" w:cs="Times New Roman"/>
          <w:i/>
        </w:rPr>
        <w:t>), the target image (</w:t>
      </w:r>
      <w:r>
        <w:rPr>
          <w:rFonts w:ascii="Times New Roman" w:hAnsi="Times New Roman" w:cs="Times New Roman"/>
          <w:i/>
        </w:rPr>
        <w:t>black</w:t>
      </w:r>
      <w:r w:rsidR="00E3179D" w:rsidRPr="00E3179D">
        <w:rPr>
          <w:rFonts w:ascii="Times New Roman" w:hAnsi="Times New Roman" w:cs="Times New Roman"/>
          <w:i/>
        </w:rPr>
        <w:t>), and the distracter image (</w:t>
      </w:r>
      <w:r>
        <w:rPr>
          <w:rFonts w:ascii="Times New Roman" w:hAnsi="Times New Roman" w:cs="Times New Roman"/>
          <w:i/>
        </w:rPr>
        <w:t>light grey</w:t>
      </w:r>
      <w:r w:rsidR="00E3179D" w:rsidRPr="00E3179D">
        <w:rPr>
          <w:rFonts w:ascii="Times New Roman" w:hAnsi="Times New Roman" w:cs="Times New Roman"/>
          <w:i/>
        </w:rPr>
        <w:t>). The grey shaded region represents the analysis window (600-2500ms) and the error bars represent +/- 95% CI computed by non-parametric bootstrap.</w:t>
      </w:r>
      <w:r w:rsidR="00E3179D" w:rsidRPr="00E3179D">
        <w:rPr>
          <w:rFonts w:ascii="Times New Roman" w:hAnsi="Times New Roman" w:cs="Times New Roman"/>
        </w:rPr>
        <w:t xml:space="preserve"> </w:t>
      </w:r>
    </w:p>
    <w:p w14:paraId="27194854" w14:textId="63A95014" w:rsidR="00E3179D" w:rsidRDefault="00E3179D" w:rsidP="000F1AC4">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xml:space="preserve">, -0.09]) and </w:t>
      </w:r>
      <w:r w:rsidRPr="00E3179D">
        <w:lastRenderedPageBreak/>
        <w:t>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3F2D0740" w14:textId="7B4F8C4C" w:rsidR="00F53B5E" w:rsidRPr="00F53B5E" w:rsidRDefault="00F53B5E" w:rsidP="00D0369E">
      <w:pPr>
        <w:ind w:firstLine="0"/>
        <w:jc w:val="center"/>
      </w:pPr>
      <w:r>
        <w:rPr>
          <w:noProof/>
        </w:rPr>
        <w:drawing>
          <wp:inline distT="0" distB="0" distL="0" distR="0" wp14:anchorId="574C5DFE" wp14:editId="7A663658">
            <wp:extent cx="5600700" cy="2661529"/>
            <wp:effectExtent l="0" t="0" r="0" b="5715"/>
            <wp:docPr id="9" name="Picture 9"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summary.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5120"/>
                    <a:stretch/>
                  </pic:blipFill>
                  <pic:spPr bwMode="auto">
                    <a:xfrm>
                      <a:off x="0" y="0"/>
                      <a:ext cx="5600700" cy="2661529"/>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4F38B35C" w:rsidR="00E3179D" w:rsidRDefault="00E3179D" w:rsidP="00E3179D">
      <w:pPr>
        <w:spacing w:line="240" w:lineRule="auto"/>
        <w:ind w:firstLine="0"/>
        <w:rPr>
          <w:i/>
        </w:rPr>
      </w:pPr>
      <w:commentRangeStart w:id="19"/>
      <w:commentRangeStart w:id="20"/>
      <w:r w:rsidRPr="00E3179D">
        <w:rPr>
          <w:b/>
        </w:rPr>
        <w:t xml:space="preserve">Figure </w:t>
      </w:r>
      <w:r w:rsidR="00C25D0A">
        <w:rPr>
          <w:b/>
        </w:rPr>
        <w:t>4</w:t>
      </w:r>
      <w:commentRangeEnd w:id="19"/>
      <w:r w:rsidR="007B4679">
        <w:rPr>
          <w:rStyle w:val="CommentReference"/>
        </w:rPr>
        <w:commentReference w:id="19"/>
      </w:r>
      <w:commentRangeEnd w:id="20"/>
      <w:r w:rsidR="00715383">
        <w:rPr>
          <w:rStyle w:val="CommentReference"/>
        </w:rPr>
        <w:commentReference w:id="20"/>
      </w:r>
      <w:r w:rsidRPr="00E3179D">
        <w:rPr>
          <w:b/>
        </w:rPr>
        <w:t xml:space="preserve">. </w:t>
      </w:r>
      <w:r w:rsidRPr="00E3179D">
        <w:rPr>
          <w:i/>
        </w:rPr>
        <w:t>Summary measures of developmental changes in ASL processing efficiency. The left panel shows mean</w:t>
      </w:r>
      <w:r w:rsidR="00F53B5E">
        <w:rPr>
          <w:i/>
        </w:rPr>
        <w:t xml:space="preserve"> proportion looking to the target and distracter pictures </w:t>
      </w:r>
      <w:r w:rsidRPr="00E3179D">
        <w:rPr>
          <w:i/>
        </w:rPr>
        <w:t>for younger kids, older kids, and adults; the right panel shows mean RT for all three groups. Error bars represent +/- 95% Highest Density Intervals.</w:t>
      </w:r>
    </w:p>
    <w:p w14:paraId="15680374" w14:textId="77777777" w:rsidR="00736D0E" w:rsidRPr="00E3179D" w:rsidRDefault="00736D0E" w:rsidP="00E3179D">
      <w:pPr>
        <w:spacing w:line="240" w:lineRule="auto"/>
        <w:ind w:firstLine="0"/>
        <w:rPr>
          <w:i/>
        </w:rPr>
      </w:pPr>
    </w:p>
    <w:p w14:paraId="01E9E992" w14:textId="77777777" w:rsidR="00736D0E" w:rsidRDefault="00736D0E" w:rsidP="00736D0E">
      <w:pPr>
        <w:pStyle w:val="Heading2"/>
        <w:rPr>
          <w:rFonts w:cs="Times New Roman"/>
          <w:szCs w:val="24"/>
        </w:rPr>
      </w:pPr>
    </w:p>
    <w:p w14:paraId="771AC236" w14:textId="77777777" w:rsidR="00736D0E" w:rsidRPr="00E3179D" w:rsidRDefault="00736D0E" w:rsidP="00736D0E">
      <w:pPr>
        <w:pStyle w:val="Heading2"/>
        <w:rPr>
          <w:rFonts w:cs="Times New Roman"/>
          <w:szCs w:val="24"/>
        </w:rPr>
      </w:pPr>
      <w:r w:rsidRPr="00E3179D">
        <w:rPr>
          <w:rFonts w:cs="Times New Roman"/>
          <w:szCs w:val="24"/>
        </w:rPr>
        <w:t>Links between children’s age and processing efficiency</w:t>
      </w:r>
    </w:p>
    <w:p w14:paraId="05B24429" w14:textId="77777777" w:rsidR="00736D0E" w:rsidRDefault="00736D0E" w:rsidP="001872E0">
      <w:pPr>
        <w:spacing w:before="120"/>
      </w:pPr>
      <w:r>
        <w:t>N</w:t>
      </w:r>
      <w:r w:rsidRPr="00E3179D">
        <w:t xml:space="preserve">ext </w:t>
      </w:r>
      <w:r>
        <w:t xml:space="preserve">we </w:t>
      </w:r>
      <w:r w:rsidRPr="00E3179D">
        <w:t>use</w:t>
      </w:r>
      <w:r>
        <w:t>d</w:t>
      </w:r>
      <w:r w:rsidRPr="00E3179D">
        <w:t xml:space="preserve"> Bayesian linear regressions to test whether young ASL learners show</w:t>
      </w:r>
      <w:r>
        <w:t>ed</w:t>
      </w:r>
      <w:r w:rsidRPr="00E3179D">
        <w:t xml:space="preserve"> age-related increases in the speed and accuracy with which they interpret</w:t>
      </w:r>
      <w:r>
        <w:t>ed</w:t>
      </w:r>
      <w:r w:rsidRPr="00E3179D">
        <w:t xml:space="preserve"> familiar signs (see Table 1). Mean accuracy was positively associated with age (Figure </w:t>
      </w:r>
      <w:r>
        <w:t>5</w:t>
      </w:r>
      <w:r w:rsidRPr="00E3179D">
        <w:t xml:space="preserve">A), indicating that older ASL learners were more accurate than younger children in fixating the target picture. The Bayes Factor </w:t>
      </w:r>
      <w:r>
        <w:t xml:space="preserve">indicated that a model including </w:t>
      </w:r>
      <w:r w:rsidRPr="00E3179D">
        <w:t>a linear association</w:t>
      </w:r>
      <w:r>
        <w:t xml:space="preserve"> was 12.8 times more likely than an intercept-only model, providing stro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r>
        <w:t>00</w:t>
      </w:r>
      <w:r w:rsidRPr="00E3179D">
        <w:t xml:space="preserve">7, i.e., an </w:t>
      </w:r>
      <w:r w:rsidRPr="00E3179D">
        <w:lastRenderedPageBreak/>
        <w:t>increase of ~1% point, meaning that over the course of one year the model estimates a ~12% point gain in accuracy when establishing reference in the VLP task.</w:t>
      </w:r>
    </w:p>
    <w:p w14:paraId="406B8003" w14:textId="030365B8" w:rsidR="00736D0E" w:rsidRPr="00E3179D" w:rsidRDefault="00736D0E" w:rsidP="001872E0">
      <w:pPr>
        <w:spacing w:before="12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866FB8"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msecs)</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7BECB261" w14:textId="77777777" w:rsidR="00736D0E" w:rsidRPr="00E3179D" w:rsidRDefault="00736D0E" w:rsidP="00E3179D">
      <w:pPr>
        <w:pStyle w:val="FootnoteText"/>
        <w:rPr>
          <w:rFonts w:ascii="Times New Roman" w:hAnsi="Times New Roman" w:cs="Times New Roman"/>
          <w:i/>
        </w:rPr>
      </w:pP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A84A008" w14:textId="3461E497" w:rsidR="00E3179D" w:rsidRPr="00E3179D" w:rsidRDefault="00447A48" w:rsidP="00E3179D">
      <w:pPr>
        <w:pStyle w:val="FootnoteText"/>
        <w:rPr>
          <w:rFonts w:ascii="Times New Roman" w:hAnsi="Times New Roman" w:cs="Times New Roman"/>
          <w:b/>
        </w:rPr>
      </w:pPr>
      <w:r>
        <w:rPr>
          <w:rFonts w:ascii="Times New Roman" w:hAnsi="Times New Roman" w:cs="Times New Roman"/>
          <w:b/>
          <w:i/>
          <w:noProof/>
        </w:rPr>
        <w:lastRenderedPageBreak/>
        <w:drawing>
          <wp:inline distT="0" distB="0" distL="0" distR="0" wp14:anchorId="2FC83CD4" wp14:editId="199B65ED">
            <wp:extent cx="5600700" cy="2896088"/>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600700" cy="2896088"/>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i/>
        </w:rPr>
        <w:t xml:space="preserve">Figure </w:t>
      </w:r>
      <w:r w:rsidR="00C25D0A">
        <w:rPr>
          <w:rFonts w:ascii="Times New Roman" w:hAnsi="Times New Roman" w:cs="Times New Roman"/>
          <w:b/>
          <w:i/>
        </w:rPr>
        <w:t>5</w:t>
      </w:r>
      <w:r w:rsidR="00E3179D" w:rsidRPr="00E3179D">
        <w:rPr>
          <w:rFonts w:ascii="Times New Roman" w:hAnsi="Times New Roman" w:cs="Times New Roman"/>
          <w:b/>
          <w:i/>
        </w:rPr>
        <w:t xml:space="preserve">: </w:t>
      </w:r>
      <w:r w:rsidR="00E3179D" w:rsidRPr="00E3179D">
        <w:rPr>
          <w:rFonts w:ascii="Times New Roman" w:hAnsi="Times New Roman" w:cs="Times New Roman"/>
          <w:i/>
        </w:rPr>
        <w:t>Scatterplots of the relations between children’s age</w:t>
      </w:r>
      <w:r w:rsidR="00E3179D" w:rsidRPr="00E3179D" w:rsidDel="00250A79">
        <w:rPr>
          <w:rFonts w:ascii="Times New Roman" w:hAnsi="Times New Roman" w:cs="Times New Roman"/>
          <w:i/>
        </w:rPr>
        <w:t xml:space="preserve"> </w:t>
      </w:r>
      <w:r w:rsidR="00E3179D" w:rsidRPr="00E3179D">
        <w:rPr>
          <w:rFonts w:ascii="Times New Roman" w:hAnsi="Times New Roman" w:cs="Times New Roman"/>
          <w:i/>
        </w:rPr>
        <w:t>and measures of their mean accuracy (</w:t>
      </w:r>
      <w:r w:rsidR="00C25D0A">
        <w:rPr>
          <w:rFonts w:ascii="Times New Roman" w:hAnsi="Times New Roman" w:cs="Times New Roman"/>
          <w:i/>
        </w:rPr>
        <w:t>5</w:t>
      </w:r>
      <w:r w:rsidR="00E3179D" w:rsidRPr="00E3179D">
        <w:rPr>
          <w:rFonts w:ascii="Times New Roman" w:hAnsi="Times New Roman" w:cs="Times New Roman"/>
          <w:i/>
        </w:rPr>
        <w:t>A) and mean RT (</w:t>
      </w:r>
      <w:r w:rsidR="00C25D0A">
        <w:rPr>
          <w:rFonts w:ascii="Times New Roman" w:hAnsi="Times New Roman" w:cs="Times New Roman"/>
          <w:i/>
        </w:rPr>
        <w:t>5</w:t>
      </w:r>
      <w:r w:rsidR="00E3179D"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children knew. Moreover, children who were faster to recognize ASL signs were those with </w:t>
      </w:r>
      <w:r w:rsidRPr="00E3179D">
        <w:lastRenderedPageBreak/>
        <w:t>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r w:rsidRPr="00E3179D">
        <w:t>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09305EA0" w:rsidR="00C25D0A" w:rsidRPr="00E3179D" w:rsidRDefault="00C25D0A" w:rsidP="00C25D0A">
      <w:r>
        <w:t>First</w:t>
      </w:r>
      <w:r w:rsidRPr="00E3179D">
        <w:t>, we found that deaf and hearing children</w:t>
      </w:r>
      <w:r w:rsidRPr="00E3179D" w:rsidDel="00D55A35">
        <w:t xml:space="preserve"> </w:t>
      </w:r>
      <w:r w:rsidRPr="00E3179D">
        <w:t xml:space="preserve">learning ASL as a first language </w:t>
      </w:r>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visual language as </w:t>
      </w:r>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5EC424B1" w:rsidR="00E3179D" w:rsidRPr="00E3179D" w:rsidRDefault="003C280C" w:rsidP="00E3179D">
      <w:r>
        <w:lastRenderedPageBreak/>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42843175" w14:textId="77777777" w:rsidR="00736D0E" w:rsidRDefault="00736D0E" w:rsidP="00E3179D">
      <w:pPr>
        <w:pStyle w:val="Heading2"/>
        <w:rPr>
          <w:rFonts w:cs="Times New Roman"/>
          <w:szCs w:val="24"/>
        </w:rPr>
      </w:pP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51115FFB" w:rsidR="000B0760" w:rsidRDefault="009006E8" w:rsidP="00E3179D">
      <w:pPr>
        <w:rPr>
          <w:ins w:id="21" w:author="Kyle MacDonald" w:date="2016-09-20T15:24:00Z"/>
        </w:rPr>
      </w:pPr>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w:t>
      </w:r>
      <w:commentRangeStart w:id="22"/>
      <w:commentRangeStart w:id="23"/>
      <w:r w:rsidR="00E3179D" w:rsidRPr="00E3179D">
        <w:t xml:space="preserve">it was still </w:t>
      </w:r>
      <w:r>
        <w:t>relatively</w:t>
      </w:r>
      <w:r w:rsidRPr="00E3179D">
        <w:t xml:space="preserve"> </w:t>
      </w:r>
      <w:r w:rsidR="00E3179D" w:rsidRPr="00E3179D">
        <w:t>small</w:t>
      </w:r>
      <w:commentRangeEnd w:id="22"/>
      <w:r w:rsidR="0075396F">
        <w:rPr>
          <w:rStyle w:val="CommentReference"/>
        </w:rPr>
        <w:commentReference w:id="22"/>
      </w:r>
      <w:commentRangeEnd w:id="23"/>
      <w:r w:rsidR="009C1B0D">
        <w:rPr>
          <w:rStyle w:val="CommentReference"/>
        </w:rPr>
        <w:commentReference w:id="23"/>
      </w:r>
      <w:ins w:id="24" w:author="Kyle MacDonald" w:date="2016-09-20T16:21:00Z">
        <w:r w:rsidR="00246043">
          <w:t xml:space="preserve"> compared to many developmental studies</w:t>
        </w:r>
      </w:ins>
      <w:r w:rsidR="00E3179D" w:rsidRPr="00E3179D">
        <w:t xml:space="preserve">. </w:t>
      </w:r>
      <w:ins w:id="25" w:author="Kyle MacDonald" w:date="2016-09-20T23:27:00Z">
        <w:r w:rsidR="009C1B0D">
          <w:t>Thus,</w:t>
        </w:r>
      </w:ins>
      <w:ins w:id="26" w:author="Kyle MacDonald" w:date="2016-09-20T16:36:00Z">
        <w:r w:rsidR="0027707D">
          <w:t xml:space="preserve"> we </w:t>
        </w:r>
      </w:ins>
      <w:ins w:id="27" w:author="Kyle MacDonald" w:date="2016-09-20T21:51:00Z">
        <w:r w:rsidR="001872E0">
          <w:t xml:space="preserve">would </w:t>
        </w:r>
      </w:ins>
      <w:ins w:id="28" w:author="Kyle MacDonald" w:date="2016-09-20T16:36:00Z">
        <w:r w:rsidR="0027707D">
          <w:t>need</w:t>
        </w:r>
      </w:ins>
      <w:ins w:id="29" w:author="Kyle MacDonald" w:date="2016-09-20T16:33:00Z">
        <w:r w:rsidR="0027707D">
          <w:t xml:space="preserve"> more data in order to precisely estimate the developmental trajectory of visual language processing skills. </w:t>
        </w:r>
        <w:r w:rsidR="0027707D" w:rsidRPr="00E3179D">
          <w:t>To facilitate replication, we have made all of our stimuli, data, and analysis code publicly available (http://kemacdonald.github.io/SOL), with the hope that other researchers will benefit from what we have learned in this work.</w:t>
        </w:r>
        <w:r w:rsidR="0027707D">
          <w:t xml:space="preserve">  </w:t>
        </w:r>
      </w:ins>
      <w:ins w:id="30" w:author="Kyle MacDonald" w:date="2016-09-20T16:26:00Z">
        <w:r w:rsidR="00C073E3">
          <w:t xml:space="preserve">Nevertheless, </w:t>
        </w:r>
      </w:ins>
      <w:ins w:id="31" w:author="Kyle MacDonald" w:date="2016-09-20T23:28:00Z">
        <w:r w:rsidR="009C1B0D">
          <w:t xml:space="preserve">this work </w:t>
        </w:r>
      </w:ins>
      <w:ins w:id="32" w:author="Kyle MacDonald" w:date="2016-09-20T23:30:00Z">
        <w:r w:rsidR="009C1B0D">
          <w:t>makes an important contribution since it is</w:t>
        </w:r>
      </w:ins>
      <w:ins w:id="33" w:author="Kyle MacDonald" w:date="2016-09-20T23:29:00Z">
        <w:r w:rsidR="009C1B0D">
          <w:t xml:space="preserve"> the first to </w:t>
        </w:r>
      </w:ins>
      <w:ins w:id="34" w:author="Kyle MacDonald" w:date="2016-09-20T23:30:00Z">
        <w:r w:rsidR="009C1B0D">
          <w:t>explore</w:t>
        </w:r>
      </w:ins>
      <w:ins w:id="35" w:author="Kyle MacDonald" w:date="2016-09-20T23:29:00Z">
        <w:r w:rsidR="009C1B0D">
          <w:t xml:space="preserve"> the</w:t>
        </w:r>
      </w:ins>
      <w:ins w:id="36" w:author="Kyle MacDonald" w:date="2016-09-20T16:26:00Z">
        <w:r w:rsidR="00C073E3">
          <w:t xml:space="preserve"> development of</w:t>
        </w:r>
      </w:ins>
      <w:ins w:id="37" w:author="Kyle MacDonald" w:date="2016-09-20T16:29:00Z">
        <w:r w:rsidR="00C073E3">
          <w:t xml:space="preserve"> </w:t>
        </w:r>
      </w:ins>
      <w:ins w:id="38" w:author="Kyle MacDonald" w:date="2016-09-20T16:27:00Z">
        <w:r w:rsidR="00C073E3">
          <w:t xml:space="preserve">real-time </w:t>
        </w:r>
      </w:ins>
      <w:ins w:id="39" w:author="Kyle MacDonald" w:date="2016-09-20T16:26:00Z">
        <w:r w:rsidR="00C073E3">
          <w:t xml:space="preserve">language processing skills in </w:t>
        </w:r>
      </w:ins>
      <w:ins w:id="40" w:author="Kyle MacDonald" w:date="2016-09-20T23:31:00Z">
        <w:r w:rsidR="009C1B0D">
          <w:t xml:space="preserve">young </w:t>
        </w:r>
      </w:ins>
      <w:ins w:id="41" w:author="Kyle MacDonald" w:date="2016-09-20T16:34:00Z">
        <w:r w:rsidR="0027707D">
          <w:t>children le</w:t>
        </w:r>
        <w:r w:rsidR="009C1B0D">
          <w:t>arning a visual-manual language,</w:t>
        </w:r>
        <w:r w:rsidR="0027707D">
          <w:t xml:space="preserve"> a</w:t>
        </w:r>
      </w:ins>
      <w:ins w:id="42" w:author="Kyle MacDonald" w:date="2016-09-20T16:28:00Z">
        <w:r w:rsidR="00C073E3">
          <w:t xml:space="preserve"> rare </w:t>
        </w:r>
      </w:ins>
      <w:ins w:id="43" w:author="Kyle MacDonald" w:date="2016-09-20T16:31:00Z">
        <w:r w:rsidR="00C073E3">
          <w:t>population</w:t>
        </w:r>
      </w:ins>
      <w:ins w:id="44" w:author="Kyle MacDonald" w:date="2016-09-20T16:28:00Z">
        <w:r w:rsidR="0027707D">
          <w:t xml:space="preserve"> that</w:t>
        </w:r>
      </w:ins>
      <w:ins w:id="45" w:author="Kyle MacDonald" w:date="2016-09-20T16:36:00Z">
        <w:r w:rsidR="009C1B0D">
          <w:t xml:space="preserve"> may</w:t>
        </w:r>
      </w:ins>
      <w:ins w:id="46" w:author="Kyle MacDonald" w:date="2016-09-20T23:31:00Z">
        <w:r w:rsidR="009C1B0D">
          <w:t xml:space="preserve"> </w:t>
        </w:r>
      </w:ins>
      <w:ins w:id="47" w:author="Kyle MacDonald" w:date="2016-09-20T16:39:00Z">
        <w:r w:rsidR="0027707D">
          <w:t>become</w:t>
        </w:r>
      </w:ins>
      <w:ins w:id="48" w:author="Kyle MacDonald" w:date="2016-09-20T16:36:00Z">
        <w:r w:rsidR="0027707D">
          <w:t xml:space="preserve"> even more difficult to </w:t>
        </w:r>
      </w:ins>
      <w:ins w:id="49" w:author="Kyle MacDonald" w:date="2016-09-20T16:38:00Z">
        <w:r w:rsidR="0027707D">
          <w:t>study</w:t>
        </w:r>
      </w:ins>
      <w:ins w:id="50" w:author="Kyle MacDonald" w:date="2016-09-20T23:31:00Z">
        <w:r w:rsidR="009C1B0D">
          <w:t xml:space="preserve"> as rates of cochlear </w:t>
        </w:r>
      </w:ins>
      <w:ins w:id="51" w:author="Kyle MacDonald" w:date="2016-09-20T23:35:00Z">
        <w:r w:rsidR="00A91B6D">
          <w:t>implant use</w:t>
        </w:r>
      </w:ins>
      <w:ins w:id="52" w:author="Kyle MacDonald" w:date="2016-09-20T23:31:00Z">
        <w:r w:rsidR="009C1B0D">
          <w:t xml:space="preserve"> continue to </w:t>
        </w:r>
      </w:ins>
      <w:ins w:id="53" w:author="Kyle MacDonald" w:date="2016-09-20T23:35:00Z">
        <w:r w:rsidR="00A91B6D">
          <w:t>rise</w:t>
        </w:r>
      </w:ins>
      <w:ins w:id="54" w:author="Kyle MacDonald" w:date="2016-09-20T16:36:00Z">
        <w:r w:rsidR="0027707D">
          <w:t>.</w:t>
        </w:r>
      </w:ins>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lastRenderedPageBreak/>
        <w:t xml:space="preserve">Third,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Hurtado, Marchman, &amp; Fernald, 2008; Weisleder &amp; Fernald, 2013), we would expect similar relations </w:t>
      </w:r>
      <w:r w:rsidR="00265BAC">
        <w:t xml:space="preserve">between early language input and outcomes </w:t>
      </w:r>
      <w:r w:rsidRPr="00E3179D">
        <w:t>in children learning ASL.</w:t>
      </w:r>
      <w:r w:rsidR="009C12D2">
        <w:t xml:space="preserve"> </w:t>
      </w:r>
      <w:r w:rsidR="009C12D2" w:rsidRPr="00E3179D">
        <w:t xml:space="preserve">We hope that the VLP </w:t>
      </w:r>
      <w:r w:rsidR="009C12D2" w:rsidRPr="00E3179D">
        <w:lastRenderedPageBreak/>
        <w:t>task will provide a useful method for both researchers and educators, providing a way to precisely track developmental trajectories of children learning ASL.</w:t>
      </w:r>
    </w:p>
    <w:p w14:paraId="60AC06AF" w14:textId="27670E53"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w:t>
      </w:r>
      <w:r w:rsidR="00DF608F">
        <w:t xml:space="preserve">that are </w:t>
      </w:r>
      <w:r w:rsidR="009C12D2" w:rsidRPr="00E3179D">
        <w:t xml:space="preserve">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bookmarkStart w:id="55" w:name="_GoBack"/>
      <w:ins w:id="56" w:author="Kyle MacDonald" w:date="2016-09-20T23:52:00Z">
        <w:r w:rsidR="00B86B9D" w:rsidRPr="00E3179D">
          <w:rPr>
            <w:color w:val="222222"/>
            <w:shd w:val="clear" w:color="auto" w:fill="FFFFFF"/>
          </w:rPr>
          <w:t>?</w:t>
        </w:r>
      </w:ins>
      <w:bookmarkEnd w:id="55"/>
      <w:r w:rsidR="009B7853">
        <w:rPr>
          <w:color w:val="222222"/>
          <w:shd w:val="clear" w:color="auto" w:fill="FFFFFF"/>
        </w:rPr>
        <w:t xml:space="preserve"> </w:t>
      </w:r>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2991F417" w:rsidR="00E3179D" w:rsidRPr="00E3179D" w:rsidRDefault="00E3179D" w:rsidP="00E3179D">
      <w:pPr>
        <w:pStyle w:val="Bibliography"/>
        <w:ind w:left="720" w:hanging="720"/>
      </w:pPr>
      <w:r w:rsidRPr="00E3179D">
        <w:t>Corina, D. P., &amp; Knapp, H. P. (2006). Lexical retrieval in</w:t>
      </w:r>
      <w:ins w:id="57" w:author="Kyle MacDonald" w:date="2016-09-20T23:53:00Z">
        <w:r w:rsidR="00B86B9D">
          <w:t xml:space="preserve"> </w:t>
        </w:r>
      </w:ins>
      <w:r w:rsidRPr="00E3179D">
        <w:t xml:space="preserve">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r w:rsidRPr="00E3179D">
        <w:rPr>
          <w:i/>
        </w:rPr>
        <w:t xml:space="preserve">The </w:t>
      </w:r>
      <w:r w:rsidR="002D2CCC">
        <w:rPr>
          <w:i/>
        </w:rPr>
        <w:t>A</w:t>
      </w:r>
      <w:r w:rsidR="002D2CCC" w:rsidRPr="00E3179D">
        <w:rPr>
          <w:i/>
        </w:rPr>
        <w:t xml:space="preserve">cquisition </w:t>
      </w:r>
      <w:r w:rsidRPr="00E3179D">
        <w:rPr>
          <w:i/>
        </w:rPr>
        <w:t>of American Sign Language.</w:t>
      </w:r>
      <w:r w:rsidRPr="00E3179D">
        <w:t xml:space="preserve"> Lawrence Erlbaum Associates, Inc.</w:t>
      </w:r>
      <w:r w:rsidR="0013377A">
        <w:t xml:space="preserve"> </w:t>
      </w:r>
      <w:r w:rsidRPr="00E3179D">
        <w:rPr>
          <w:shd w:val="clear" w:color="auto" w:fill="FFFFFF"/>
        </w:rPr>
        <w:t>Petronio, K., &amp; Lillo-Martin, D., (1997). WH-Movement and the Position of Spec-CP:</w:t>
      </w:r>
    </w:p>
    <w:p w14:paraId="7186A714" w14:textId="2A2F792D" w:rsidR="0013377A" w:rsidRPr="0013377A" w:rsidRDefault="00E3179D" w:rsidP="0013377A">
      <w:r w:rsidRPr="00E3179D">
        <w:rPr>
          <w:shd w:val="clear" w:color="auto" w:fill="FFFFFF"/>
        </w:rPr>
        <w:t>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r w:rsidRPr="0013377A">
        <w:rPr>
          <w:shd w:val="clear" w:color="auto" w:fill="FFFFFF"/>
        </w:rPr>
        <w:t>Plummer, M. (2003, March).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5" w:history="1">
        <w:r w:rsidRPr="00E3179D">
          <w:rPr>
            <w:rStyle w:val="Hyperlink"/>
          </w:rPr>
          <w:t>http://mc-stan.org</w:t>
        </w:r>
      </w:hyperlink>
    </w:p>
    <w:p w14:paraId="6B2D8EE4" w14:textId="5B2BB7B9" w:rsidR="00D15321" w:rsidRDefault="00D15321" w:rsidP="00817122">
      <w:pPr>
        <w:pStyle w:val="Bibliography"/>
        <w:ind w:left="720" w:hanging="720"/>
      </w:pPr>
      <w:r>
        <w:t xml:space="preserve">Tanenhaus, M.K., Magnuson, J.S., Dahan,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r>
        <w:rPr>
          <w:bCs/>
        </w:rPr>
        <w:t xml:space="preserve">, </w:t>
      </w:r>
      <w:r w:rsidRPr="00D15321">
        <w:rPr>
          <w:bCs/>
        </w:rPr>
        <w:t xml:space="preserve"> </w:t>
      </w:r>
      <w:r>
        <w:rPr>
          <w:bCs/>
        </w:rPr>
        <w:t>29(6), 557 – 580.</w:t>
      </w:r>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2A562BD0" w14:textId="46DB97F7" w:rsidR="00480D17" w:rsidRPr="00E3179D" w:rsidRDefault="00E3179D" w:rsidP="00817122">
      <w:pPr>
        <w:ind w:left="720" w:hanging="720"/>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r>
        <w:lastRenderedPageBreak/>
        <w:t xml:space="preserve">Waxman, S., </w:t>
      </w:r>
      <w:r w:rsidR="00D80250">
        <w:t xml:space="preserve">Fu, X., Arunachalam, S., Leddon, E., Geraghty, K., &amp; Song, H. (2013).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r w:rsidR="00D80250" w:rsidRPr="003A2A37">
        <w:rPr>
          <w:i/>
        </w:rPr>
        <w:t>Child Development Perspectives</w:t>
      </w:r>
      <w:r w:rsidR="00940314">
        <w:t>,</w:t>
      </w:r>
      <w:r w:rsidR="003A2A37">
        <w:t xml:space="preserve"> 7(3), 155-159.</w:t>
      </w:r>
    </w:p>
    <w:p w14:paraId="4DDD99AC" w14:textId="186ED2F6" w:rsidR="002A2A03" w:rsidRPr="00E3179D" w:rsidRDefault="00E3179D" w:rsidP="00480D17">
      <w:pPr>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yle MacDonald" w:date="2016-09-20T23:43:00Z" w:initials="KM">
    <w:p w14:paraId="77804B03" w14:textId="788D428B" w:rsidR="00A91B6D" w:rsidRDefault="00A91B6D">
      <w:pPr>
        <w:pStyle w:val="CommentText"/>
      </w:pPr>
      <w:r>
        <w:rPr>
          <w:rStyle w:val="CommentReference"/>
        </w:rPr>
        <w:annotationRef/>
      </w:r>
      <w:r>
        <w:t>I appreciate the point about the cultural/linguistic relevance of using the term CODA. But I am concerned that CODA also implies that these kids are bilingual, which even though they will be when they reach school age, for our purpose, they are monolingual ASL-learners who just happen to be able to hear. Does that make sense?</w:t>
      </w:r>
    </w:p>
  </w:comment>
  <w:comment w:id="1" w:author="Kyle MacDonald" w:date="2016-09-20T22:49:00Z" w:initials="KM">
    <w:p w14:paraId="13877488" w14:textId="3AF59DBB" w:rsidR="00A91B6D" w:rsidRDefault="00A91B6D">
      <w:pPr>
        <w:pStyle w:val="CommentText"/>
      </w:pPr>
      <w:ins w:id="12" w:author="Kyle MacDonald" w:date="2016-09-20T22:45:00Z">
        <w:r>
          <w:rPr>
            <w:rStyle w:val="CommentReference"/>
          </w:rPr>
          <w:annotationRef/>
        </w:r>
      </w:ins>
      <w:r>
        <w:t>I added the information about the low incidence rate of deaf children.</w:t>
      </w:r>
    </w:p>
  </w:comment>
  <w:comment w:id="17" w:author="Kyle MacDonald" w:date="2016-09-20T22:50:00Z" w:initials="KM">
    <w:p w14:paraId="7BB0E998" w14:textId="6F806B2F" w:rsidR="00A91B6D" w:rsidRDefault="00A91B6D">
      <w:pPr>
        <w:pStyle w:val="CommentText"/>
      </w:pPr>
      <w:r>
        <w:rPr>
          <w:rStyle w:val="CommentReference"/>
        </w:rPr>
        <w:annotationRef/>
      </w:r>
      <w:r>
        <w:rPr>
          <w:rStyle w:val="CommentReference"/>
        </w:rPr>
        <w:t>I removed color from all figures since apparently Psych Science charges for each color figure.</w:t>
      </w:r>
    </w:p>
  </w:comment>
  <w:comment w:id="18" w:author="Kyle MacDonald" w:date="2016-09-20T23:26:00Z" w:initials="KM">
    <w:p w14:paraId="017B0F4F" w14:textId="588D19B2" w:rsidR="00A91B6D" w:rsidRDefault="00A91B6D">
      <w:pPr>
        <w:pStyle w:val="CommentText"/>
      </w:pPr>
      <w:r>
        <w:rPr>
          <w:rStyle w:val="CommentReference"/>
        </w:rPr>
        <w:annotationRef/>
      </w:r>
      <w:r>
        <w:t>Changed figure to black/white.</w:t>
      </w:r>
    </w:p>
  </w:comment>
  <w:comment w:id="19" w:author="Fernald Anne" w:date="2016-09-19T17:23:00Z" w:initials="TU">
    <w:p w14:paraId="2BB7F4B5" w14:textId="10C0E675" w:rsidR="00A91B6D" w:rsidRDefault="00A91B6D">
      <w:pPr>
        <w:pStyle w:val="CommentText"/>
      </w:pPr>
      <w:r>
        <w:rPr>
          <w:rStyle w:val="CommentReference"/>
        </w:rPr>
        <w:annotationRef/>
      </w:r>
      <w:r>
        <w:t>For the Accuracy graph, put Target on top in the key.  The RT graph does not need to be in color, since the groups are defined by age.  Moreover it’s confusing since red stands for Distracter in both younger &amp; older kids in the first graph, but then red stands for only one age group in the adjacent graph.  My preference would be not to use color at all in these two side-by-side graphs.  You could use black and grey for target and distracter in the Accuracy graph, and then dark grey for all three bars in the RT graph.  For those of us who make copies of papers (including students to whom these papers are asigned), that would be much more clear than using color!</w:t>
      </w:r>
    </w:p>
  </w:comment>
  <w:comment w:id="20" w:author="Kyle MacDonald" w:date="2016-09-20T23:26:00Z" w:initials="KM">
    <w:p w14:paraId="6E1BE540" w14:textId="190292FB" w:rsidR="00A91B6D" w:rsidRDefault="00A91B6D">
      <w:pPr>
        <w:pStyle w:val="CommentText"/>
      </w:pPr>
      <w:r>
        <w:rPr>
          <w:rStyle w:val="CommentReference"/>
        </w:rPr>
        <w:annotationRef/>
      </w:r>
      <w:r>
        <w:rPr>
          <w:rStyle w:val="CommentReference"/>
        </w:rPr>
        <w:t xml:space="preserve">Thanks for catching that color was mapped </w:t>
      </w:r>
      <w:r>
        <w:t xml:space="preserve">to different variables in these plots. I removed color and changed the y-axis label to “Proportion Looking” since we plot both target and distracter looking.  </w:t>
      </w:r>
    </w:p>
  </w:comment>
  <w:comment w:id="22" w:author="Fernald Anne" w:date="2016-09-19T17:57:00Z" w:initials="TU">
    <w:p w14:paraId="1769D224" w14:textId="4349FF69" w:rsidR="00A91B6D" w:rsidRDefault="00A91B6D">
      <w:pPr>
        <w:pStyle w:val="CommentText"/>
      </w:pPr>
      <w:r>
        <w:rPr>
          <w:rStyle w:val="CommentReference"/>
        </w:rPr>
        <w:annotationRef/>
      </w:r>
      <w:r>
        <w:t xml:space="preserve">Do you want to add something specific here about low incidence of deafness and that within that population, the majority are not learning ASL as L1 (possibly also alluding to the fact that almost half of deaf children now receive CIs).  Your audience is going to be curious about these issues so I really do think it’s an important point to make! </w:t>
      </w:r>
    </w:p>
  </w:comment>
  <w:comment w:id="23" w:author="Kyle MacDonald" w:date="2016-09-20T23:53:00Z" w:initials="KM">
    <w:p w14:paraId="0A136967" w14:textId="62006448" w:rsidR="00A91B6D" w:rsidRDefault="00A91B6D">
      <w:pPr>
        <w:pStyle w:val="CommentText"/>
      </w:pPr>
      <w:r>
        <w:rPr>
          <w:rStyle w:val="CommentReference"/>
        </w:rPr>
        <w:annotationRef/>
      </w:r>
      <w:r>
        <w:t xml:space="preserve">I added some information about the low incidence of deafness to the participants section. Here, I tried to incorporate the point that we are dealing with a </w:t>
      </w:r>
      <w:r w:rsidRPr="009C1B0D">
        <w:rPr>
          <w:i/>
        </w:rPr>
        <w:t>rare</w:t>
      </w:r>
      <w:r>
        <w:t xml:space="preserve"> population that might become even more d</w:t>
      </w:r>
      <w:r w:rsidR="00B86B9D">
        <w:t>ifficult to study in the fu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A91B6D" w:rsidRDefault="00A91B6D">
      <w:pPr>
        <w:spacing w:line="240" w:lineRule="auto"/>
      </w:pPr>
      <w:r>
        <w:separator/>
      </w:r>
    </w:p>
  </w:endnote>
  <w:endnote w:type="continuationSeparator" w:id="0">
    <w:p w14:paraId="0B527DB1" w14:textId="77777777" w:rsidR="00A91B6D" w:rsidRDefault="00A91B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A91B6D" w:rsidRDefault="00A91B6D">
      <w:pPr>
        <w:spacing w:line="240" w:lineRule="auto"/>
      </w:pPr>
      <w:r>
        <w:separator/>
      </w:r>
    </w:p>
  </w:footnote>
  <w:footnote w:type="continuationSeparator" w:id="0">
    <w:p w14:paraId="2D315D32" w14:textId="77777777" w:rsidR="00A91B6D" w:rsidRDefault="00A91B6D">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A91B6D" w:rsidRDefault="00A91B6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6B9D">
      <w:rPr>
        <w:rStyle w:val="PageNumber"/>
        <w:noProof/>
      </w:rPr>
      <w:t>2</w:t>
    </w:r>
    <w:r>
      <w:rPr>
        <w:rStyle w:val="PageNumber"/>
      </w:rPr>
      <w:fldChar w:fldCharType="end"/>
    </w:r>
  </w:p>
  <w:p w14:paraId="256A6BF4" w14:textId="77777777" w:rsidR="00A91B6D" w:rsidRDefault="00A91B6D" w:rsidP="0002460C">
    <w:pPr>
      <w:ind w:right="360" w:firstLine="0"/>
    </w:pPr>
    <w:r>
      <w:t>REAL-TIME LEXICAL COMPREHENSION IN ASL</w:t>
    </w:r>
    <w:r>
      <w:tab/>
    </w:r>
    <w:r>
      <w:tab/>
    </w:r>
    <w:r>
      <w:tab/>
    </w:r>
  </w:p>
  <w:p w14:paraId="7EBC382B" w14:textId="77777777" w:rsidR="00A91B6D" w:rsidRDefault="00A91B6D"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6B9D">
      <w:rPr>
        <w:rStyle w:val="PageNumber"/>
        <w:noProof/>
      </w:rPr>
      <w:t>1</w:t>
    </w:r>
    <w:r>
      <w:rPr>
        <w:rStyle w:val="PageNumber"/>
      </w:rPr>
      <w:fldChar w:fldCharType="end"/>
    </w:r>
  </w:p>
  <w:p w14:paraId="43CA4409" w14:textId="77777777" w:rsidR="00A91B6D" w:rsidRDefault="00A91B6D">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760"/>
    <w:rsid w:val="000B0A32"/>
    <w:rsid w:val="000C41CC"/>
    <w:rsid w:val="000C6751"/>
    <w:rsid w:val="000C693A"/>
    <w:rsid w:val="000D40C6"/>
    <w:rsid w:val="000E1604"/>
    <w:rsid w:val="000E4BFD"/>
    <w:rsid w:val="000F1AC4"/>
    <w:rsid w:val="000F7068"/>
    <w:rsid w:val="0013377A"/>
    <w:rsid w:val="001872E0"/>
    <w:rsid w:val="001A0A79"/>
    <w:rsid w:val="001C1283"/>
    <w:rsid w:val="001E4631"/>
    <w:rsid w:val="001E4DC6"/>
    <w:rsid w:val="001F18B5"/>
    <w:rsid w:val="001F4EA0"/>
    <w:rsid w:val="00210092"/>
    <w:rsid w:val="002428BE"/>
    <w:rsid w:val="00246043"/>
    <w:rsid w:val="00250335"/>
    <w:rsid w:val="00257067"/>
    <w:rsid w:val="00265BAC"/>
    <w:rsid w:val="00267EEE"/>
    <w:rsid w:val="00273565"/>
    <w:rsid w:val="0027707D"/>
    <w:rsid w:val="00287800"/>
    <w:rsid w:val="00295C51"/>
    <w:rsid w:val="002A2A03"/>
    <w:rsid w:val="002C7317"/>
    <w:rsid w:val="002D2CCC"/>
    <w:rsid w:val="002F14C0"/>
    <w:rsid w:val="00344C31"/>
    <w:rsid w:val="003A2A37"/>
    <w:rsid w:val="003C280C"/>
    <w:rsid w:val="003F1661"/>
    <w:rsid w:val="003F326F"/>
    <w:rsid w:val="00414938"/>
    <w:rsid w:val="00443666"/>
    <w:rsid w:val="00447A48"/>
    <w:rsid w:val="00454BDF"/>
    <w:rsid w:val="00461159"/>
    <w:rsid w:val="004661A6"/>
    <w:rsid w:val="0047149C"/>
    <w:rsid w:val="004729C9"/>
    <w:rsid w:val="00480D17"/>
    <w:rsid w:val="00493BFF"/>
    <w:rsid w:val="004C4D61"/>
    <w:rsid w:val="00525AE2"/>
    <w:rsid w:val="00532ED6"/>
    <w:rsid w:val="00535CAA"/>
    <w:rsid w:val="00547E92"/>
    <w:rsid w:val="00583D6F"/>
    <w:rsid w:val="005850B1"/>
    <w:rsid w:val="005A0DE2"/>
    <w:rsid w:val="005B2E19"/>
    <w:rsid w:val="005B377A"/>
    <w:rsid w:val="005C16F1"/>
    <w:rsid w:val="005E4FAB"/>
    <w:rsid w:val="005E5F6E"/>
    <w:rsid w:val="005F3A71"/>
    <w:rsid w:val="005F6F8E"/>
    <w:rsid w:val="0060280A"/>
    <w:rsid w:val="006338F2"/>
    <w:rsid w:val="0064409C"/>
    <w:rsid w:val="00654B59"/>
    <w:rsid w:val="0066754C"/>
    <w:rsid w:val="00690866"/>
    <w:rsid w:val="006A273E"/>
    <w:rsid w:val="006A7694"/>
    <w:rsid w:val="006C676A"/>
    <w:rsid w:val="00715383"/>
    <w:rsid w:val="00722D09"/>
    <w:rsid w:val="00736D0E"/>
    <w:rsid w:val="007401F5"/>
    <w:rsid w:val="0075396F"/>
    <w:rsid w:val="00775D5E"/>
    <w:rsid w:val="00783B09"/>
    <w:rsid w:val="00790B2B"/>
    <w:rsid w:val="007B23AB"/>
    <w:rsid w:val="007B4679"/>
    <w:rsid w:val="007B506B"/>
    <w:rsid w:val="007D2552"/>
    <w:rsid w:val="008144CA"/>
    <w:rsid w:val="00817122"/>
    <w:rsid w:val="008651DC"/>
    <w:rsid w:val="00866FB8"/>
    <w:rsid w:val="008C0E6E"/>
    <w:rsid w:val="008C58AC"/>
    <w:rsid w:val="009006E8"/>
    <w:rsid w:val="00930E16"/>
    <w:rsid w:val="00940314"/>
    <w:rsid w:val="0095404F"/>
    <w:rsid w:val="009555AF"/>
    <w:rsid w:val="0097443B"/>
    <w:rsid w:val="00974D5C"/>
    <w:rsid w:val="009A106C"/>
    <w:rsid w:val="009A15DF"/>
    <w:rsid w:val="009A3E59"/>
    <w:rsid w:val="009B7853"/>
    <w:rsid w:val="009C12D2"/>
    <w:rsid w:val="009C1B0D"/>
    <w:rsid w:val="009D31F4"/>
    <w:rsid w:val="009E3088"/>
    <w:rsid w:val="009E7E87"/>
    <w:rsid w:val="009F3FA1"/>
    <w:rsid w:val="009F7931"/>
    <w:rsid w:val="00A00531"/>
    <w:rsid w:val="00A078E4"/>
    <w:rsid w:val="00A11176"/>
    <w:rsid w:val="00A134CD"/>
    <w:rsid w:val="00A152B2"/>
    <w:rsid w:val="00A16089"/>
    <w:rsid w:val="00A2328E"/>
    <w:rsid w:val="00A6662B"/>
    <w:rsid w:val="00A82433"/>
    <w:rsid w:val="00A91B6D"/>
    <w:rsid w:val="00A92BD4"/>
    <w:rsid w:val="00AB2870"/>
    <w:rsid w:val="00AC7700"/>
    <w:rsid w:val="00B02216"/>
    <w:rsid w:val="00B0390B"/>
    <w:rsid w:val="00B701F2"/>
    <w:rsid w:val="00B77B96"/>
    <w:rsid w:val="00B81369"/>
    <w:rsid w:val="00B86B9D"/>
    <w:rsid w:val="00BB2F49"/>
    <w:rsid w:val="00BC5068"/>
    <w:rsid w:val="00BF1C07"/>
    <w:rsid w:val="00C073E3"/>
    <w:rsid w:val="00C106DC"/>
    <w:rsid w:val="00C25D0A"/>
    <w:rsid w:val="00C30A06"/>
    <w:rsid w:val="00C355D3"/>
    <w:rsid w:val="00C46B1C"/>
    <w:rsid w:val="00C51B1D"/>
    <w:rsid w:val="00C636F1"/>
    <w:rsid w:val="00C67138"/>
    <w:rsid w:val="00C96D13"/>
    <w:rsid w:val="00CA49FE"/>
    <w:rsid w:val="00CC4068"/>
    <w:rsid w:val="00CC7708"/>
    <w:rsid w:val="00CC7AC7"/>
    <w:rsid w:val="00CD46C0"/>
    <w:rsid w:val="00CF29F0"/>
    <w:rsid w:val="00D0369E"/>
    <w:rsid w:val="00D0523D"/>
    <w:rsid w:val="00D15321"/>
    <w:rsid w:val="00D2635C"/>
    <w:rsid w:val="00D43053"/>
    <w:rsid w:val="00D80250"/>
    <w:rsid w:val="00D85F0D"/>
    <w:rsid w:val="00D86BC3"/>
    <w:rsid w:val="00DE3420"/>
    <w:rsid w:val="00DE4034"/>
    <w:rsid w:val="00DF56F6"/>
    <w:rsid w:val="00DF608F"/>
    <w:rsid w:val="00E02D09"/>
    <w:rsid w:val="00E04F2B"/>
    <w:rsid w:val="00E3179D"/>
    <w:rsid w:val="00E45FDD"/>
    <w:rsid w:val="00E65FC1"/>
    <w:rsid w:val="00EA28D6"/>
    <w:rsid w:val="00EB3C7D"/>
    <w:rsid w:val="00F037F3"/>
    <w:rsid w:val="00F10B01"/>
    <w:rsid w:val="00F242F8"/>
    <w:rsid w:val="00F25037"/>
    <w:rsid w:val="00F337E2"/>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29</Pages>
  <Words>6532</Words>
  <Characters>37233</Characters>
  <Application>Microsoft Macintosh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67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0</cp:revision>
  <dcterms:created xsi:type="dcterms:W3CDTF">2016-09-20T21:00:00Z</dcterms:created>
  <dcterms:modified xsi:type="dcterms:W3CDTF">2016-09-21T06:55:00Z</dcterms:modified>
</cp:coreProperties>
</file>